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20089" w14:textId="77777777" w:rsidR="00CB54A5" w:rsidRDefault="00CB54A5">
      <w:r>
        <w:separator/>
      </w:r>
    </w:p>
  </w:endnote>
  <w:endnote w:type="continuationSeparator" w:id="0">
    <w:p w14:paraId="40BBE890" w14:textId="77777777" w:rsidR="00CB54A5" w:rsidRDefault="00CB5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0AF61" w14:textId="77777777" w:rsidR="00CB54A5" w:rsidRDefault="00CB54A5">
      <w:r>
        <w:separator/>
      </w:r>
    </w:p>
  </w:footnote>
  <w:footnote w:type="continuationSeparator" w:id="0">
    <w:p w14:paraId="12675C68" w14:textId="77777777" w:rsidR="00CB54A5" w:rsidRDefault="00CB5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2DFA724">
          <wp:simplePos x="0" y="0"/>
          <wp:positionH relativeFrom="margin">
            <wp:posOffset>5383530</wp:posOffset>
          </wp:positionH>
          <wp:positionV relativeFrom="paragraph">
            <wp:posOffset>75565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7B42299F" w:rsidR="00F53F9D" w:rsidRPr="00F53F9D" w:rsidRDefault="00237D86" w:rsidP="00237D86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53F9D" w:rsidRPr="00F53F9D">
      <w:rPr>
        <w:rFonts w:ascii="Bookman Old Style" w:hAnsi="Bookman Old Style"/>
        <w:b/>
        <w:sz w:val="20"/>
        <w:szCs w:val="20"/>
      </w:rPr>
      <w:t>MANAGEMENT INFORMATION SYSTEM UNIT-</w:t>
    </w:r>
    <w:r w:rsidR="003A7F31">
      <w:rPr>
        <w:rFonts w:ascii="Bookman Old Style" w:hAnsi="Bookman Old Style"/>
        <w:b/>
        <w:sz w:val="20"/>
        <w:szCs w:val="20"/>
      </w:rPr>
      <w:t>WEB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37D86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CB54A5"/>
    <w:rsid w:val="00D17AB8"/>
    <w:rsid w:val="00D7462E"/>
    <w:rsid w:val="00D774F5"/>
    <w:rsid w:val="00D779BA"/>
    <w:rsid w:val="00D8592C"/>
    <w:rsid w:val="00D868B7"/>
    <w:rsid w:val="00DA549B"/>
    <w:rsid w:val="00DB314E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3</cp:revision>
  <dcterms:created xsi:type="dcterms:W3CDTF">2023-06-22T02:34:00Z</dcterms:created>
  <dcterms:modified xsi:type="dcterms:W3CDTF">2023-06-22T03:11:00Z</dcterms:modified>
</cp:coreProperties>
</file>